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79DA" w14:textId="2DFE722F" w:rsidR="00201B9A" w:rsidRPr="00201B9A" w:rsidRDefault="007E5706" w:rsidP="60B5B126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01B9A">
        <w:rPr>
          <w:rFonts w:ascii="Arial" w:hAnsi="Arial" w:cs="Arial"/>
          <w:b/>
          <w:bCs/>
          <w:sz w:val="22"/>
          <w:szCs w:val="22"/>
        </w:rPr>
        <w:t xml:space="preserve">Attachment </w:t>
      </w:r>
      <w:r w:rsidR="0058368B">
        <w:rPr>
          <w:rFonts w:ascii="Arial" w:hAnsi="Arial" w:cs="Arial"/>
          <w:b/>
          <w:bCs/>
          <w:sz w:val="22"/>
          <w:szCs w:val="22"/>
        </w:rPr>
        <w:t>1</w:t>
      </w:r>
      <w:r w:rsidR="00245465">
        <w:rPr>
          <w:rFonts w:ascii="Arial" w:hAnsi="Arial" w:cs="Arial"/>
          <w:b/>
          <w:bCs/>
          <w:sz w:val="22"/>
          <w:szCs w:val="22"/>
        </w:rPr>
        <w:t>5</w:t>
      </w:r>
    </w:p>
    <w:p w14:paraId="6168E98A" w14:textId="5A99C528" w:rsidR="00C25B67" w:rsidRPr="00201B9A" w:rsidRDefault="007446B0" w:rsidP="60B5B126">
      <w:pPr>
        <w:jc w:val="center"/>
        <w:rPr>
          <w:rFonts w:ascii="Arial" w:hAnsi="Arial" w:cs="Arial"/>
          <w:b/>
          <w:bCs/>
          <w:caps/>
          <w:sz w:val="22"/>
          <w:szCs w:val="22"/>
        </w:rPr>
      </w:pPr>
      <w:r w:rsidRPr="00201B9A">
        <w:rPr>
          <w:rFonts w:ascii="Arial" w:hAnsi="Arial" w:cs="Arial"/>
          <w:b/>
          <w:bCs/>
          <w:sz w:val="22"/>
          <w:szCs w:val="22"/>
        </w:rPr>
        <w:t xml:space="preserve">Program </w:t>
      </w:r>
      <w:r w:rsidR="00A30460" w:rsidRPr="00201B9A">
        <w:rPr>
          <w:rFonts w:ascii="Arial" w:hAnsi="Arial" w:cs="Arial"/>
          <w:b/>
          <w:bCs/>
          <w:sz w:val="22"/>
          <w:szCs w:val="22"/>
        </w:rPr>
        <w:t xml:space="preserve">Timeline </w:t>
      </w:r>
    </w:p>
    <w:p w14:paraId="4222E242" w14:textId="77777777" w:rsidR="00E000A9" w:rsidRPr="00201B9A" w:rsidRDefault="00E000A9" w:rsidP="00E000A9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  <w:color w:val="auto"/>
          <w:sz w:val="22"/>
          <w:szCs w:val="22"/>
        </w:rPr>
      </w:pPr>
      <w:bookmarkStart w:id="0" w:name="_Hlk135910518"/>
      <w:r w:rsidRPr="00201B9A">
        <w:rPr>
          <w:rFonts w:ascii="Arial" w:hAnsi="Arial" w:cs="Arial"/>
          <w:b/>
          <w:iCs/>
          <w:sz w:val="22"/>
          <w:szCs w:val="22"/>
        </w:rPr>
        <w:t>Ryan White Part B HIV/AIDS Support Services to Address Social Determinants of Health</w:t>
      </w:r>
      <w:bookmarkEnd w:id="0"/>
    </w:p>
    <w:p w14:paraId="4D43C39A" w14:textId="50F105C4" w:rsidR="00E8156F" w:rsidRPr="00201B9A" w:rsidRDefault="002E1446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 w:val="22"/>
          <w:szCs w:val="22"/>
        </w:rPr>
      </w:pPr>
      <w:r w:rsidRPr="00201B9A">
        <w:rPr>
          <w:rFonts w:ascii="Arial" w:hAnsi="Arial" w:cs="Arial"/>
          <w:b/>
          <w:sz w:val="22"/>
          <w:szCs w:val="22"/>
        </w:rPr>
        <w:t>RFA #</w:t>
      </w:r>
      <w:bookmarkStart w:id="1" w:name="_Hlk515955123"/>
      <w:r w:rsidR="001651B5" w:rsidRPr="00201B9A">
        <w:rPr>
          <w:rFonts w:ascii="Arial" w:hAnsi="Arial" w:cs="Arial"/>
          <w:b/>
          <w:sz w:val="22"/>
          <w:szCs w:val="22"/>
        </w:rPr>
        <w:t>23-000</w:t>
      </w:r>
      <w:r w:rsidR="00201B9A" w:rsidRPr="00201B9A">
        <w:rPr>
          <w:rFonts w:ascii="Arial" w:hAnsi="Arial" w:cs="Arial"/>
          <w:b/>
          <w:sz w:val="22"/>
          <w:szCs w:val="22"/>
        </w:rPr>
        <w:t>5</w:t>
      </w:r>
    </w:p>
    <w:tbl>
      <w:tblPr>
        <w:tblpPr w:leftFromText="180" w:rightFromText="180" w:vertAnchor="page" w:horzAnchor="margin" w:tblpXSpec="center" w:tblpY="2259"/>
        <w:tblW w:w="14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5"/>
        <w:gridCol w:w="914"/>
        <w:gridCol w:w="907"/>
        <w:gridCol w:w="963"/>
        <w:gridCol w:w="907"/>
        <w:gridCol w:w="907"/>
        <w:gridCol w:w="907"/>
        <w:gridCol w:w="899"/>
        <w:gridCol w:w="899"/>
        <w:gridCol w:w="907"/>
        <w:gridCol w:w="876"/>
        <w:gridCol w:w="876"/>
        <w:gridCol w:w="883"/>
      </w:tblGrid>
      <w:tr w:rsidR="00E000A9" w:rsidRPr="00201B9A" w14:paraId="1E2081AB" w14:textId="77777777" w:rsidTr="00E000A9">
        <w:tc>
          <w:tcPr>
            <w:tcW w:w="3775" w:type="dxa"/>
            <w:tcBorders>
              <w:bottom w:val="single" w:sz="4" w:space="0" w:color="auto"/>
            </w:tcBorders>
            <w:shd w:val="clear" w:color="auto" w:fill="CCCCCC"/>
          </w:tcPr>
          <w:p w14:paraId="12BE0283" w14:textId="1C61EA86" w:rsidR="001651B5" w:rsidRPr="00201B9A" w:rsidRDefault="001651B5" w:rsidP="001651B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CCCCCC"/>
          </w:tcPr>
          <w:p w14:paraId="1E731E34" w14:textId="77777777" w:rsidR="001651B5" w:rsidRPr="00201B9A" w:rsidRDefault="001651B5" w:rsidP="001651B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1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CCCCCC"/>
          </w:tcPr>
          <w:p w14:paraId="415A76B9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2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CCCCCC"/>
          </w:tcPr>
          <w:p w14:paraId="46897C23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3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CCCCCC"/>
          </w:tcPr>
          <w:p w14:paraId="236C17E5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4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CCCCCC"/>
          </w:tcPr>
          <w:p w14:paraId="04DD631E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5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CCCCCC"/>
          </w:tcPr>
          <w:p w14:paraId="3C302ED8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6</w:t>
            </w: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CCCCCC"/>
          </w:tcPr>
          <w:p w14:paraId="1F81F01C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7</w:t>
            </w: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CCCCCC"/>
          </w:tcPr>
          <w:p w14:paraId="56E51B44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8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shd w:val="clear" w:color="auto" w:fill="CCCCCC"/>
          </w:tcPr>
          <w:p w14:paraId="2E53E947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9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CCCCCC"/>
          </w:tcPr>
          <w:p w14:paraId="64292002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10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CCCCCC"/>
          </w:tcPr>
          <w:p w14:paraId="18BDD70D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11</w:t>
            </w:r>
          </w:p>
        </w:tc>
        <w:tc>
          <w:tcPr>
            <w:tcW w:w="883" w:type="dxa"/>
            <w:tcBorders>
              <w:bottom w:val="single" w:sz="4" w:space="0" w:color="auto"/>
            </w:tcBorders>
            <w:shd w:val="clear" w:color="auto" w:fill="CCCCCC"/>
          </w:tcPr>
          <w:p w14:paraId="45EFDDE5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  <w:r w:rsidRPr="00201B9A">
              <w:rPr>
                <w:rFonts w:ascii="Arial" w:hAnsi="Arial" w:cs="Arial"/>
                <w:b/>
                <w:sz w:val="22"/>
                <w:szCs w:val="22"/>
              </w:rPr>
              <w:t>Month 12</w:t>
            </w:r>
          </w:p>
        </w:tc>
      </w:tr>
      <w:tr w:rsidR="001651B5" w:rsidRPr="00201B9A" w14:paraId="0820E160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601B510A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00D742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224EC4A9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2DB5E63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74C0D161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42D7924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F8D1A23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330BC87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FBD8525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04A9D12F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01CAAB67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571E5227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414283CD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2FC733F4" w14:textId="77777777" w:rsidR="001651B5" w:rsidRPr="00201B9A" w:rsidRDefault="001651B5" w:rsidP="001651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51B5" w:rsidRPr="00201B9A" w14:paraId="4A81F6C8" w14:textId="77777777" w:rsidTr="00E000A9">
        <w:tc>
          <w:tcPr>
            <w:tcW w:w="3775" w:type="dxa"/>
            <w:tcBorders>
              <w:top w:val="single" w:sz="4" w:space="0" w:color="auto"/>
            </w:tcBorders>
          </w:tcPr>
          <w:p w14:paraId="7072C928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7E9C06F4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</w:tcPr>
          <w:p w14:paraId="42C3AF8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6832D09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</w:tcBorders>
          </w:tcPr>
          <w:p w14:paraId="00795AA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4A97365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260CB5F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50ADD4E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37CD1AF3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528FBA3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14:paraId="6EE8877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14:paraId="69A1706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14:paraId="7162755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14:paraId="693C547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461B500D" w14:textId="77777777" w:rsidTr="00E000A9">
        <w:tc>
          <w:tcPr>
            <w:tcW w:w="3775" w:type="dxa"/>
          </w:tcPr>
          <w:p w14:paraId="76E53969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  <w:p w14:paraId="52D85A6B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14" w:type="dxa"/>
          </w:tcPr>
          <w:p w14:paraId="51119CA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2BB38E1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</w:tcPr>
          <w:p w14:paraId="225E862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1F4E88A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22DD1E6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17E3FD9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</w:tcPr>
          <w:p w14:paraId="2083FE6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</w:tcPr>
          <w:p w14:paraId="02C3243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1350017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</w:tcPr>
          <w:p w14:paraId="7F54ABE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</w:tcPr>
          <w:p w14:paraId="6E54FD23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</w:tcPr>
          <w:p w14:paraId="4D8017B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6FB5A8B7" w14:textId="77777777" w:rsidTr="00E000A9">
        <w:tc>
          <w:tcPr>
            <w:tcW w:w="3775" w:type="dxa"/>
          </w:tcPr>
          <w:p w14:paraId="20DAEAE0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  <w:p w14:paraId="09715949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14" w:type="dxa"/>
          </w:tcPr>
          <w:p w14:paraId="5C7B0B0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7763E123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</w:tcPr>
          <w:p w14:paraId="4DC0FFB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001FD19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5FB8AF8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4B338D5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</w:tcPr>
          <w:p w14:paraId="13C11D2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</w:tcPr>
          <w:p w14:paraId="7288ABB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002FCAE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</w:tcPr>
          <w:p w14:paraId="4487772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</w:tcPr>
          <w:p w14:paraId="1BF2E35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</w:tcPr>
          <w:p w14:paraId="5008767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7CAC79E3" w14:textId="77777777" w:rsidTr="00E000A9">
        <w:tc>
          <w:tcPr>
            <w:tcW w:w="3775" w:type="dxa"/>
          </w:tcPr>
          <w:p w14:paraId="27166D7E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  <w:p w14:paraId="22733BBD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14" w:type="dxa"/>
          </w:tcPr>
          <w:p w14:paraId="39C787A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36AB917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</w:tcPr>
          <w:p w14:paraId="6EF7875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29103F5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6F5BD17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3080882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</w:tcPr>
          <w:p w14:paraId="4DF4B8D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</w:tcPr>
          <w:p w14:paraId="40647E3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6A4B5AA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</w:tcPr>
          <w:p w14:paraId="67E17B8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</w:tcPr>
          <w:p w14:paraId="504BDE9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</w:tcPr>
          <w:p w14:paraId="09A7928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65B0C724" w14:textId="77777777" w:rsidTr="00E000A9">
        <w:tc>
          <w:tcPr>
            <w:tcW w:w="3775" w:type="dxa"/>
            <w:tcBorders>
              <w:bottom w:val="single" w:sz="4" w:space="0" w:color="auto"/>
            </w:tcBorders>
          </w:tcPr>
          <w:p w14:paraId="7FCCF28C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  <w:p w14:paraId="7481D313" w14:textId="77777777" w:rsidR="001651B5" w:rsidRPr="00201B9A" w:rsidRDefault="001651B5" w:rsidP="001651B5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14" w:type="dxa"/>
            <w:tcBorders>
              <w:bottom w:val="single" w:sz="4" w:space="0" w:color="auto"/>
            </w:tcBorders>
          </w:tcPr>
          <w:p w14:paraId="338B879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ADDD0A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7A994E0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6652924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08C332E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43853BE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6957371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51EAA14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14:paraId="313A657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bottom w:val="single" w:sz="4" w:space="0" w:color="auto"/>
            </w:tcBorders>
          </w:tcPr>
          <w:p w14:paraId="2853F21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bottom w:val="single" w:sz="4" w:space="0" w:color="auto"/>
            </w:tcBorders>
          </w:tcPr>
          <w:p w14:paraId="377BC82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14:paraId="22BA71E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404A817D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49D4A591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7DE07E51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285AF70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4C4202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312A37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D157BD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C3C099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648F20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477A8A81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4320500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9AAFC3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3F9B153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3B889D4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03070B5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76A4D5AD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05566871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5EF15ADD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6C37C9B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334368B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C154DD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1858C3C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05C188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08263F2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E51668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3D80F9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2DA913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360276E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17992A8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6A0255D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6EC06BE6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2CA6383F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7FC8A006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4EB00FE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35EBEF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74D231A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3EC8890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E3E6B0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B9D957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77B8B2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9958B31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3909A99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42BC216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465A6FE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16845BB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34B5BE47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66F85BA0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60DFF9BE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0B7CC81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D14DA9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3411E011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CCDBB8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B9FEB3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110115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0755D5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018BAC41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65BE991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6F1C431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2A47498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0BDCE7D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1C6444C9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3B51679C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3D009FE4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5C02CDF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2A431ED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201C4FF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9340B0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C98A92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79EC05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045D51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220DE85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0A9748E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68D4334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2FBF626A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5C2F4483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0488F581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2CDAB15A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541B36AE" w14:textId="153EFF74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330D8D2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9ECBFC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7A85E80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E22E08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1B0C9DA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E088D7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92910B6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7772EC3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0EDCA22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414526B4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14EAA94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096BB84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1F43143F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3A6238A5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7F4C6749" w14:textId="6B6C721A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31234F49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32A56F6C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0FB05C2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BCBF671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ABA48A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37833053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EE1B65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741C3D4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7A67D6A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7CA2F39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1269201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65FFBEA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  <w:tr w:rsidR="001651B5" w:rsidRPr="00201B9A" w14:paraId="136BD5D3" w14:textId="77777777" w:rsidTr="00E000A9"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5496526B" w14:textId="77777777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  <w:p w14:paraId="21076668" w14:textId="2AF6AEA2" w:rsidR="001651B5" w:rsidRPr="00201B9A" w:rsidRDefault="001651B5" w:rsidP="001651B5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</w:tcPr>
          <w:p w14:paraId="33F0758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AD99C6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</w:tcPr>
          <w:p w14:paraId="7951E58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55DF11CE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69BAFAA7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452ECB4F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2F3A6C18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F5198C0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14:paraId="285DFB42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387CD00B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27461143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4610F3F5" w14:textId="77777777" w:rsidR="001651B5" w:rsidRPr="00201B9A" w:rsidRDefault="001651B5" w:rsidP="001651B5">
            <w:pPr>
              <w:rPr>
                <w:rFonts w:ascii="Arial" w:hAnsi="Arial" w:cs="Arial"/>
              </w:rPr>
            </w:pPr>
          </w:p>
        </w:tc>
      </w:tr>
    </w:tbl>
    <w:p w14:paraId="67073E04" w14:textId="77777777" w:rsidR="001651B5" w:rsidRPr="00201B9A" w:rsidRDefault="001651B5" w:rsidP="001651B5">
      <w:pPr>
        <w:jc w:val="center"/>
        <w:rPr>
          <w:rFonts w:ascii="Arial" w:hAnsi="Arial" w:cs="Arial"/>
          <w:i/>
        </w:rPr>
      </w:pPr>
    </w:p>
    <w:p w14:paraId="06981BF7" w14:textId="7925F1BB" w:rsidR="001651B5" w:rsidRPr="00201B9A" w:rsidRDefault="00A30460" w:rsidP="001651B5">
      <w:pPr>
        <w:jc w:val="center"/>
        <w:rPr>
          <w:rFonts w:ascii="Arial" w:hAnsi="Arial" w:cs="Arial"/>
          <w:i/>
        </w:rPr>
      </w:pPr>
      <w:r w:rsidRPr="00201B9A">
        <w:rPr>
          <w:rFonts w:ascii="Arial" w:hAnsi="Arial" w:cs="Arial"/>
          <w:i/>
        </w:rPr>
        <w:t>List proposed program activities and place an “X” in the month during which each activity will be implemented</w:t>
      </w:r>
      <w:bookmarkEnd w:id="1"/>
    </w:p>
    <w:sectPr w:rsidR="001651B5" w:rsidRPr="00201B9A" w:rsidSect="00DC196D">
      <w:pgSz w:w="15840" w:h="12240" w:orient="landscape"/>
      <w:pgMar w:top="63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9E220" w14:textId="77777777" w:rsidR="007F07E5" w:rsidRDefault="007F07E5">
      <w:r>
        <w:separator/>
      </w:r>
    </w:p>
  </w:endnote>
  <w:endnote w:type="continuationSeparator" w:id="0">
    <w:p w14:paraId="5927B4D6" w14:textId="77777777" w:rsidR="007F07E5" w:rsidRDefault="007F07E5">
      <w:r>
        <w:continuationSeparator/>
      </w:r>
    </w:p>
  </w:endnote>
  <w:endnote w:type="continuationNotice" w:id="1">
    <w:p w14:paraId="4526ED9B" w14:textId="77777777" w:rsidR="007F07E5" w:rsidRDefault="007F07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2ADEE" w14:textId="77777777" w:rsidR="007F07E5" w:rsidRDefault="007F07E5">
      <w:r>
        <w:separator/>
      </w:r>
    </w:p>
  </w:footnote>
  <w:footnote w:type="continuationSeparator" w:id="0">
    <w:p w14:paraId="4CBFB397" w14:textId="77777777" w:rsidR="007F07E5" w:rsidRDefault="007F07E5">
      <w:r>
        <w:continuationSeparator/>
      </w:r>
    </w:p>
  </w:footnote>
  <w:footnote w:type="continuationNotice" w:id="1">
    <w:p w14:paraId="11B77C81" w14:textId="77777777" w:rsidR="007F07E5" w:rsidRDefault="007F07E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45766997">
    <w:abstractNumId w:val="0"/>
  </w:num>
  <w:num w:numId="2" w16cid:durableId="968323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qgUAvPna5CwAAAA="/>
  </w:docVars>
  <w:rsids>
    <w:rsidRoot w:val="00C81504"/>
    <w:rsid w:val="000056DA"/>
    <w:rsid w:val="000304C6"/>
    <w:rsid w:val="00060DEA"/>
    <w:rsid w:val="00066A77"/>
    <w:rsid w:val="00083279"/>
    <w:rsid w:val="00092128"/>
    <w:rsid w:val="00096587"/>
    <w:rsid w:val="000A5E26"/>
    <w:rsid w:val="000B5986"/>
    <w:rsid w:val="000D1C19"/>
    <w:rsid w:val="000D1CCA"/>
    <w:rsid w:val="000F4AF5"/>
    <w:rsid w:val="0014301A"/>
    <w:rsid w:val="001651B5"/>
    <w:rsid w:val="0017561C"/>
    <w:rsid w:val="001B3F62"/>
    <w:rsid w:val="001D2828"/>
    <w:rsid w:val="001F4AD1"/>
    <w:rsid w:val="00201B9A"/>
    <w:rsid w:val="00206137"/>
    <w:rsid w:val="00206BCD"/>
    <w:rsid w:val="002310D5"/>
    <w:rsid w:val="0023431E"/>
    <w:rsid w:val="00245465"/>
    <w:rsid w:val="0025214A"/>
    <w:rsid w:val="00257920"/>
    <w:rsid w:val="002833C6"/>
    <w:rsid w:val="00290CE9"/>
    <w:rsid w:val="002B6279"/>
    <w:rsid w:val="002C717B"/>
    <w:rsid w:val="002D3844"/>
    <w:rsid w:val="002E1446"/>
    <w:rsid w:val="002E35BF"/>
    <w:rsid w:val="002E5F7A"/>
    <w:rsid w:val="0033018A"/>
    <w:rsid w:val="00332CA4"/>
    <w:rsid w:val="00384D04"/>
    <w:rsid w:val="003B508A"/>
    <w:rsid w:val="003C0A0E"/>
    <w:rsid w:val="003C4330"/>
    <w:rsid w:val="003E1E63"/>
    <w:rsid w:val="004170B7"/>
    <w:rsid w:val="00430EA0"/>
    <w:rsid w:val="004473BA"/>
    <w:rsid w:val="0046060F"/>
    <w:rsid w:val="004B2D2F"/>
    <w:rsid w:val="004D24B0"/>
    <w:rsid w:val="00536224"/>
    <w:rsid w:val="005400C2"/>
    <w:rsid w:val="00556F3C"/>
    <w:rsid w:val="00561980"/>
    <w:rsid w:val="00574115"/>
    <w:rsid w:val="0058368B"/>
    <w:rsid w:val="005A3D52"/>
    <w:rsid w:val="005A49B0"/>
    <w:rsid w:val="005D6020"/>
    <w:rsid w:val="005E16C6"/>
    <w:rsid w:val="00637BB1"/>
    <w:rsid w:val="006B496B"/>
    <w:rsid w:val="006C5DC7"/>
    <w:rsid w:val="006D1BC5"/>
    <w:rsid w:val="006D3E80"/>
    <w:rsid w:val="007446B0"/>
    <w:rsid w:val="007471A0"/>
    <w:rsid w:val="00764732"/>
    <w:rsid w:val="007B487E"/>
    <w:rsid w:val="007D66FA"/>
    <w:rsid w:val="007E5706"/>
    <w:rsid w:val="007F07E5"/>
    <w:rsid w:val="00807648"/>
    <w:rsid w:val="008215B3"/>
    <w:rsid w:val="0082427A"/>
    <w:rsid w:val="00852EA8"/>
    <w:rsid w:val="008B791E"/>
    <w:rsid w:val="009473E9"/>
    <w:rsid w:val="00954ADD"/>
    <w:rsid w:val="00A11AF2"/>
    <w:rsid w:val="00A30460"/>
    <w:rsid w:val="00A45274"/>
    <w:rsid w:val="00A75861"/>
    <w:rsid w:val="00A96964"/>
    <w:rsid w:val="00BF1482"/>
    <w:rsid w:val="00C1158A"/>
    <w:rsid w:val="00C25B67"/>
    <w:rsid w:val="00C81504"/>
    <w:rsid w:val="00C965C8"/>
    <w:rsid w:val="00C97500"/>
    <w:rsid w:val="00CB019B"/>
    <w:rsid w:val="00CC6768"/>
    <w:rsid w:val="00CD426C"/>
    <w:rsid w:val="00CD7657"/>
    <w:rsid w:val="00CF7875"/>
    <w:rsid w:val="00D0649B"/>
    <w:rsid w:val="00D072E2"/>
    <w:rsid w:val="00D36129"/>
    <w:rsid w:val="00D710D0"/>
    <w:rsid w:val="00D97A8E"/>
    <w:rsid w:val="00DA3AE6"/>
    <w:rsid w:val="00DB6814"/>
    <w:rsid w:val="00DC196D"/>
    <w:rsid w:val="00DF1D77"/>
    <w:rsid w:val="00E000A9"/>
    <w:rsid w:val="00E11144"/>
    <w:rsid w:val="00E37774"/>
    <w:rsid w:val="00E45111"/>
    <w:rsid w:val="00E501A5"/>
    <w:rsid w:val="00E539F3"/>
    <w:rsid w:val="00E7247A"/>
    <w:rsid w:val="00E8156F"/>
    <w:rsid w:val="00E857DC"/>
    <w:rsid w:val="00F51CFF"/>
    <w:rsid w:val="00F8702F"/>
    <w:rsid w:val="00FB2E1C"/>
    <w:rsid w:val="00FB6B0D"/>
    <w:rsid w:val="00FC2BAD"/>
    <w:rsid w:val="2C4D5D9A"/>
    <w:rsid w:val="363970CE"/>
    <w:rsid w:val="5C3D515F"/>
    <w:rsid w:val="60B5B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4572"/>
  <w15:chartTrackingRefBased/>
  <w15:docId w15:val="{611B2CBD-3951-4625-BDDB-C821A6FA0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  <w:style w:type="character" w:styleId="CommentReference">
    <w:name w:val="annotation reference"/>
    <w:basedOn w:val="DefaultParagraphFont"/>
    <w:uiPriority w:val="99"/>
    <w:unhideWhenUsed/>
    <w:qFormat/>
    <w:rsid w:val="006B496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B496B"/>
  </w:style>
  <w:style w:type="paragraph" w:styleId="CommentText">
    <w:name w:val="annotation text"/>
    <w:basedOn w:val="Normal"/>
    <w:link w:val="CommentTextChar"/>
    <w:uiPriority w:val="99"/>
    <w:unhideWhenUsed/>
    <w:qFormat/>
    <w:rsid w:val="006B496B"/>
    <w:pPr>
      <w:spacing w:after="160"/>
    </w:pPr>
    <w:rPr>
      <w:color w:val="auto"/>
      <w:sz w:val="20"/>
    </w:rPr>
  </w:style>
  <w:style w:type="character" w:customStyle="1" w:styleId="CommentTextChar1">
    <w:name w:val="Comment Text Char1"/>
    <w:basedOn w:val="DefaultParagraphFont"/>
    <w:rsid w:val="006B496B"/>
    <w:rPr>
      <w:color w:val="000000"/>
    </w:rPr>
  </w:style>
  <w:style w:type="paragraph" w:styleId="Header">
    <w:name w:val="header"/>
    <w:basedOn w:val="Normal"/>
    <w:link w:val="HeaderChar"/>
    <w:rsid w:val="00DC19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C196D"/>
    <w:rPr>
      <w:color w:val="000000"/>
      <w:sz w:val="24"/>
    </w:rPr>
  </w:style>
  <w:style w:type="paragraph" w:styleId="Footer">
    <w:name w:val="footer"/>
    <w:basedOn w:val="Normal"/>
    <w:link w:val="FooterChar"/>
    <w:rsid w:val="00DC19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C196D"/>
    <w:rPr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EF54CE796D2489F018D1D1E2D5E11" ma:contentTypeVersion="4" ma:contentTypeDescription="Create a new document." ma:contentTypeScope="" ma:versionID="7d1769876d7dda1e028a2bdbdeb6a407">
  <xsd:schema xmlns:xsd="http://www.w3.org/2001/XMLSchema" xmlns:xs="http://www.w3.org/2001/XMLSchema" xmlns:p="http://schemas.microsoft.com/office/2006/metadata/properties" xmlns:ns2="89040aba-61c7-4e23-a3fe-1e30ace136c2" xmlns:ns3="6e78bdd4-fc19-4f37-95cc-fb08cd722419" targetNamespace="http://schemas.microsoft.com/office/2006/metadata/properties" ma:root="true" ma:fieldsID="674a3b7eb9cdb3d49d43f97f182903fc" ns2:_="" ns3:_="">
    <xsd:import namespace="89040aba-61c7-4e23-a3fe-1e30ace136c2"/>
    <xsd:import namespace="6e78bdd4-fc19-4f37-95cc-fb08cd722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040aba-61c7-4e23-a3fe-1e30ace13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bdd4-fc19-4f37-95cc-fb08cd722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3A78D8-BC41-4C06-A7EA-5D0905B25B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A76F41-4E60-41A3-81FB-8EC603A169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3E0DD5-B5A5-408A-8AFB-E780F7C0AF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040aba-61c7-4e23-a3fe-1e30ace136c2"/>
    <ds:schemaRef ds:uri="6e78bdd4-fc19-4f37-95cc-fb08cd722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7</Characters>
  <Application>Microsoft Office Word</Application>
  <DocSecurity>0</DocSecurity>
  <Lines>10</Lines>
  <Paragraphs>5</Paragraphs>
  <ScaleCrop>false</ScaleCrop>
  <Company>NYSDOH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Sherrie Abate</cp:lastModifiedBy>
  <cp:revision>2</cp:revision>
  <cp:lastPrinted>2008-10-23T17:48:00Z</cp:lastPrinted>
  <dcterms:created xsi:type="dcterms:W3CDTF">2024-02-14T19:32:00Z</dcterms:created>
  <dcterms:modified xsi:type="dcterms:W3CDTF">2024-02-1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DEF54CE796D2489F018D1D1E2D5E11</vt:lpwstr>
  </property>
</Properties>
</file>